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ED930" w14:textId="77777777" w:rsidR="008F58CF" w:rsidRDefault="008F58CF">
      <w:pPr>
        <w:jc w:val="center"/>
      </w:pPr>
    </w:p>
    <w:p w14:paraId="212EE2AD" w14:textId="77777777" w:rsidR="008F58CF" w:rsidRDefault="008F58CF">
      <w:pPr>
        <w:jc w:val="center"/>
      </w:pPr>
    </w:p>
    <w:p w14:paraId="1EBAD154" w14:textId="0618EE9B" w:rsidR="00371271" w:rsidRDefault="00407F4E">
      <w:pPr>
        <w:jc w:val="center"/>
      </w:pPr>
      <w:r>
        <w:t xml:space="preserve">Your </w:t>
      </w:r>
      <w:r w:rsidR="00341105">
        <w:t>Name</w:t>
      </w:r>
    </w:p>
    <w:p w14:paraId="7FFD4C1E" w14:textId="77777777" w:rsidR="00341105" w:rsidRDefault="00341105">
      <w:pPr>
        <w:jc w:val="center"/>
      </w:pPr>
      <w:r>
        <w:t>Address</w:t>
      </w:r>
    </w:p>
    <w:p w14:paraId="335E1B7A" w14:textId="77777777" w:rsidR="00341105" w:rsidRPr="008861B4" w:rsidRDefault="00341105">
      <w:pPr>
        <w:jc w:val="center"/>
      </w:pPr>
      <w:r>
        <w:t>City, State Zip</w:t>
      </w:r>
    </w:p>
    <w:p w14:paraId="3C50E579" w14:textId="77777777" w:rsidR="008F58CF" w:rsidRPr="008861B4" w:rsidRDefault="008F58CF"/>
    <w:p w14:paraId="068017BF" w14:textId="77777777" w:rsidR="008F58CF" w:rsidRPr="007C6056" w:rsidRDefault="008F58CF"/>
    <w:p w14:paraId="7B1BA41E" w14:textId="77777777" w:rsidR="008F58CF" w:rsidRPr="007C6056" w:rsidRDefault="00EB1B3E">
      <w:pPr>
        <w:pStyle w:val="Heading1"/>
        <w:rPr>
          <w:u w:val="none"/>
        </w:rPr>
      </w:pPr>
      <w:r w:rsidRPr="007C6056">
        <w:rPr>
          <w:u w:val="none"/>
        </w:rPr>
        <w:t>Date</w:t>
      </w:r>
    </w:p>
    <w:p w14:paraId="6E7419C4" w14:textId="77777777" w:rsidR="008F58CF" w:rsidRPr="007C6056" w:rsidRDefault="008F58CF"/>
    <w:p w14:paraId="770D729B" w14:textId="77777777" w:rsidR="008F58CF" w:rsidRPr="007C6056" w:rsidRDefault="008F58CF"/>
    <w:p w14:paraId="59F28EA1" w14:textId="77777777" w:rsidR="008F58CF" w:rsidRPr="007C6056" w:rsidRDefault="008F58CF">
      <w:r w:rsidRPr="007C6056">
        <w:t>Financial Institution</w:t>
      </w:r>
    </w:p>
    <w:p w14:paraId="4956AD19" w14:textId="77777777" w:rsidR="008F58CF" w:rsidRPr="007C6056" w:rsidRDefault="008F58CF">
      <w:r w:rsidRPr="007C6056">
        <w:t>Institution Address</w:t>
      </w:r>
    </w:p>
    <w:p w14:paraId="1D3B8687" w14:textId="77777777" w:rsidR="008F58CF" w:rsidRPr="007C6056" w:rsidRDefault="008F58CF"/>
    <w:p w14:paraId="0FA4B8D8" w14:textId="77777777" w:rsidR="008F58CF" w:rsidRPr="008861B4" w:rsidRDefault="008F58CF">
      <w:r w:rsidRPr="008861B4">
        <w:t>Re: Request for Charitable Distribution from Individual Retirement Account</w:t>
      </w:r>
    </w:p>
    <w:p w14:paraId="3D53FB1B" w14:textId="77777777" w:rsidR="008F58CF" w:rsidRPr="008861B4" w:rsidRDefault="008F58CF"/>
    <w:p w14:paraId="59D4FCF8" w14:textId="77777777" w:rsidR="008F58CF" w:rsidRPr="008861B4" w:rsidRDefault="008F58CF">
      <w:r w:rsidRPr="008861B4">
        <w:t>Dear Sir or Madam:</w:t>
      </w:r>
    </w:p>
    <w:p w14:paraId="5AF99ED8" w14:textId="77777777" w:rsidR="008F58CF" w:rsidRPr="008861B4" w:rsidRDefault="008F58CF"/>
    <w:p w14:paraId="354F9BC3" w14:textId="1BEB8E29" w:rsidR="008F58CF" w:rsidRPr="008861B4" w:rsidRDefault="008F58CF">
      <w:r w:rsidRPr="008861B4">
        <w:t>Please accept this letter as my request to make a direct charitable distribution from my Individual Retireme</w:t>
      </w:r>
      <w:r w:rsidR="00A12698">
        <w:t>nt Account # ________________.</w:t>
      </w:r>
    </w:p>
    <w:p w14:paraId="4A1752C5" w14:textId="2E602184" w:rsidR="008F58CF" w:rsidRDefault="008F58CF"/>
    <w:p w14:paraId="4603C974" w14:textId="56E81794" w:rsidR="003A3158" w:rsidRDefault="007C6056">
      <w:pPr>
        <w:rPr>
          <w:b/>
        </w:rPr>
      </w:pPr>
      <w:r>
        <w:t xml:space="preserve">It is my intention to have this transfer qualify for exclusion during </w:t>
      </w:r>
      <w:proofErr w:type="gramStart"/>
      <w:r>
        <w:t>the  (</w:t>
      </w:r>
      <w:proofErr w:type="gramEnd"/>
      <w:r>
        <w:t xml:space="preserve">insert year) tax year.  </w:t>
      </w:r>
      <w:r w:rsidRPr="007C6056">
        <w:t xml:space="preserve">If necessary, </w:t>
      </w:r>
      <w:r w:rsidR="00813F1F">
        <w:t>St. Mary’s Health System</w:t>
      </w:r>
      <w:r w:rsidR="00B62606">
        <w:t>’s</w:t>
      </w:r>
      <w:r w:rsidR="00F8314A">
        <w:t xml:space="preserve"> </w:t>
      </w:r>
      <w:r w:rsidRPr="007C6056">
        <w:t xml:space="preserve">Employer Identification Number (EIN) is: </w:t>
      </w:r>
      <w:r w:rsidR="00374227" w:rsidRPr="00374227">
        <w:rPr>
          <w:b/>
        </w:rPr>
        <w:t>01-0211551</w:t>
      </w:r>
      <w:r w:rsidR="006F0D09" w:rsidRPr="00B62606">
        <w:rPr>
          <w:b/>
        </w:rPr>
        <w:t>.</w:t>
      </w:r>
    </w:p>
    <w:p w14:paraId="26FD4013" w14:textId="77777777" w:rsidR="006F0D09" w:rsidRPr="008861B4" w:rsidRDefault="006F0D09"/>
    <w:p w14:paraId="52C04577" w14:textId="43D6A698" w:rsidR="00407F4E" w:rsidRDefault="008F58CF" w:rsidP="00723536">
      <w:r w:rsidRPr="008861B4">
        <w:t>Please issue a check in the amount of $ ___________ payable to</w:t>
      </w:r>
      <w:r w:rsidR="00407F4E">
        <w:t xml:space="preserve"> </w:t>
      </w:r>
      <w:r w:rsidR="00374227">
        <w:t>St. Mary</w:t>
      </w:r>
      <w:r w:rsidR="00EE7ACC">
        <w:t>’s Health System</w:t>
      </w:r>
      <w:r w:rsidR="0045480B">
        <w:t xml:space="preserve"> </w:t>
      </w:r>
      <w:r w:rsidR="00407F4E">
        <w:t xml:space="preserve">and mailed to </w:t>
      </w:r>
      <w:r w:rsidR="00E46FDB" w:rsidRPr="00E46FDB">
        <w:rPr>
          <w:b/>
          <w:bCs/>
        </w:rPr>
        <w:t>PO Box 7291</w:t>
      </w:r>
      <w:r w:rsidR="00E46FDB">
        <w:rPr>
          <w:b/>
          <w:bCs/>
        </w:rPr>
        <w:t xml:space="preserve">, </w:t>
      </w:r>
      <w:r w:rsidR="00E46FDB" w:rsidRPr="00E46FDB">
        <w:rPr>
          <w:b/>
          <w:bCs/>
        </w:rPr>
        <w:t>Lewiston, ME  04243-7291</w:t>
      </w:r>
    </w:p>
    <w:p w14:paraId="75BABC66" w14:textId="77777777" w:rsidR="00723536" w:rsidRDefault="00723536" w:rsidP="00723536"/>
    <w:p w14:paraId="12F6B624" w14:textId="0F1C7FB8" w:rsidR="007C6056" w:rsidRPr="007C6056" w:rsidRDefault="008F58CF">
      <w:r>
        <w:t>In your transmittal to</w:t>
      </w:r>
      <w:r w:rsidR="00723536">
        <w:t xml:space="preserve"> </w:t>
      </w:r>
      <w:r w:rsidR="00487D59">
        <w:t xml:space="preserve">St. </w:t>
      </w:r>
      <w:r w:rsidR="00EE7ACC">
        <w:t>Mary’s please</w:t>
      </w:r>
      <w:r w:rsidR="0045480B">
        <w:t>:</w:t>
      </w:r>
    </w:p>
    <w:p w14:paraId="7299D448" w14:textId="77777777" w:rsidR="007C6056" w:rsidRPr="007C6056" w:rsidRDefault="007C6056"/>
    <w:p w14:paraId="098C6528" w14:textId="67EF932F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>indicate my</w:t>
      </w:r>
      <w:r w:rsidR="008F58CF" w:rsidRPr="007C6056">
        <w:t xml:space="preserve"> name and address as the donor of record</w:t>
      </w:r>
      <w:bookmarkStart w:id="0" w:name="_GoBack"/>
      <w:bookmarkEnd w:id="0"/>
    </w:p>
    <w:p w14:paraId="4D310756" w14:textId="3B161FF9" w:rsidR="007C6056" w:rsidRPr="007C6056" w:rsidRDefault="007C6056" w:rsidP="007C6056">
      <w:pPr>
        <w:pStyle w:val="ListParagraph"/>
        <w:numPr>
          <w:ilvl w:val="0"/>
          <w:numId w:val="1"/>
        </w:numPr>
      </w:pPr>
      <w:r w:rsidRPr="007C6056">
        <w:t xml:space="preserve">indicate check is </w:t>
      </w:r>
      <w:r>
        <w:t xml:space="preserve">to be designated to: </w:t>
      </w:r>
      <w:r w:rsidR="00FB0ADC">
        <w:t>_______________</w:t>
      </w:r>
    </w:p>
    <w:p w14:paraId="4B6087F7" w14:textId="77777777" w:rsidR="007C6056" w:rsidRPr="007C6056" w:rsidRDefault="007C6056" w:rsidP="007C6056">
      <w:pPr>
        <w:pStyle w:val="ListParagraph"/>
        <w:ind w:left="782"/>
      </w:pPr>
    </w:p>
    <w:p w14:paraId="756040D4" w14:textId="535C7F33" w:rsidR="003F332B" w:rsidRPr="007C6056" w:rsidRDefault="007C6056" w:rsidP="007C6056">
      <w:r w:rsidRPr="007C6056">
        <w:t xml:space="preserve">Please also send me a </w:t>
      </w:r>
      <w:r w:rsidR="008F58CF" w:rsidRPr="007C6056">
        <w:t xml:space="preserve">copy </w:t>
      </w:r>
      <w:r w:rsidRPr="007C6056">
        <w:t xml:space="preserve">of </w:t>
      </w:r>
      <w:r w:rsidR="008F58CF" w:rsidRPr="007C6056">
        <w:t>your correspondence in connection with this transfer.</w:t>
      </w:r>
    </w:p>
    <w:p w14:paraId="1688D12E" w14:textId="77777777" w:rsidR="003F332B" w:rsidRPr="007C6056" w:rsidRDefault="003F332B"/>
    <w:p w14:paraId="3A7AD0F6" w14:textId="77777777" w:rsidR="008F58CF" w:rsidRDefault="008F58CF">
      <w:r>
        <w:t xml:space="preserve">If you have any questions or need to contact me, I can be reached at </w:t>
      </w:r>
      <w:r w:rsidR="00601B14">
        <w:t>_________</w:t>
      </w:r>
      <w:r w:rsidR="00371271">
        <w:t>.</w:t>
      </w:r>
    </w:p>
    <w:p w14:paraId="14AF2E09" w14:textId="77777777" w:rsidR="008F58CF" w:rsidRDefault="008F58CF">
      <w:r>
        <w:t>Thank you for your assistance in this matter.</w:t>
      </w:r>
    </w:p>
    <w:p w14:paraId="1F85B962" w14:textId="77777777" w:rsidR="008F58CF" w:rsidRDefault="008F58CF"/>
    <w:p w14:paraId="68259B39" w14:textId="77777777" w:rsidR="008F58CF" w:rsidRDefault="008F58CF">
      <w:r>
        <w:t>Sincerely,</w:t>
      </w:r>
    </w:p>
    <w:p w14:paraId="05C0C382" w14:textId="77777777" w:rsidR="008F58CF" w:rsidRDefault="008F58CF"/>
    <w:p w14:paraId="4F1917FC" w14:textId="77777777" w:rsidR="008F58CF" w:rsidRDefault="008F58CF"/>
    <w:p w14:paraId="10B9FC83" w14:textId="33B5A61C" w:rsidR="00371271" w:rsidRDefault="00407F4E" w:rsidP="00371271">
      <w:r>
        <w:t>Your</w:t>
      </w:r>
      <w:r w:rsidR="00341105">
        <w:t xml:space="preserve"> Name</w:t>
      </w:r>
    </w:p>
    <w:p w14:paraId="4A18D886" w14:textId="77777777" w:rsidR="008F58CF" w:rsidRPr="00EB1B3E" w:rsidRDefault="008F58CF" w:rsidP="00371271"/>
    <w:sectPr w:rsidR="008F58CF" w:rsidRPr="00EB1B3E" w:rsidSect="00766B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13040"/>
    <w:multiLevelType w:val="hybridMultilevel"/>
    <w:tmpl w:val="6678A5A0"/>
    <w:lvl w:ilvl="0" w:tplc="0409000F">
      <w:start w:val="1"/>
      <w:numFmt w:val="decimal"/>
      <w:lvlText w:val="%1.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DAxMTYyMDcwszBX0lEKTi0uzszPAykwqgUAswWGkSwAAAA="/>
  </w:docVars>
  <w:rsids>
    <w:rsidRoot w:val="005B1019"/>
    <w:rsid w:val="00066CDA"/>
    <w:rsid w:val="000D2EFF"/>
    <w:rsid w:val="000F1785"/>
    <w:rsid w:val="000F6466"/>
    <w:rsid w:val="001502EF"/>
    <w:rsid w:val="00153271"/>
    <w:rsid w:val="0016539B"/>
    <w:rsid w:val="001C3AEB"/>
    <w:rsid w:val="00230BB0"/>
    <w:rsid w:val="00341105"/>
    <w:rsid w:val="00371271"/>
    <w:rsid w:val="00374227"/>
    <w:rsid w:val="003774C2"/>
    <w:rsid w:val="003A3158"/>
    <w:rsid w:val="003F332B"/>
    <w:rsid w:val="00407F4E"/>
    <w:rsid w:val="0043263D"/>
    <w:rsid w:val="0045480B"/>
    <w:rsid w:val="004718F4"/>
    <w:rsid w:val="0048421C"/>
    <w:rsid w:val="00487D59"/>
    <w:rsid w:val="004C31B8"/>
    <w:rsid w:val="00500D1B"/>
    <w:rsid w:val="005B1019"/>
    <w:rsid w:val="00601B14"/>
    <w:rsid w:val="00621F27"/>
    <w:rsid w:val="00693AC8"/>
    <w:rsid w:val="006D7F1A"/>
    <w:rsid w:val="006F0D09"/>
    <w:rsid w:val="00723536"/>
    <w:rsid w:val="00766B8C"/>
    <w:rsid w:val="007B5AC6"/>
    <w:rsid w:val="007C6056"/>
    <w:rsid w:val="007D0F5F"/>
    <w:rsid w:val="00813F1F"/>
    <w:rsid w:val="008461C5"/>
    <w:rsid w:val="008861B4"/>
    <w:rsid w:val="00891A4B"/>
    <w:rsid w:val="008C4EB5"/>
    <w:rsid w:val="008F0BFC"/>
    <w:rsid w:val="008F58CF"/>
    <w:rsid w:val="008F60B4"/>
    <w:rsid w:val="009572E9"/>
    <w:rsid w:val="009625BC"/>
    <w:rsid w:val="009D0C8B"/>
    <w:rsid w:val="009F175A"/>
    <w:rsid w:val="00A12698"/>
    <w:rsid w:val="00AB3553"/>
    <w:rsid w:val="00AB3D5C"/>
    <w:rsid w:val="00AE038F"/>
    <w:rsid w:val="00B04A6A"/>
    <w:rsid w:val="00B62606"/>
    <w:rsid w:val="00B62CE6"/>
    <w:rsid w:val="00BF0E51"/>
    <w:rsid w:val="00C24891"/>
    <w:rsid w:val="00C405AC"/>
    <w:rsid w:val="00CF2825"/>
    <w:rsid w:val="00DD7E1A"/>
    <w:rsid w:val="00DF4CAE"/>
    <w:rsid w:val="00E46FDB"/>
    <w:rsid w:val="00E91BD1"/>
    <w:rsid w:val="00E92E1B"/>
    <w:rsid w:val="00EB1B3E"/>
    <w:rsid w:val="00EE7ACC"/>
    <w:rsid w:val="00F532C3"/>
    <w:rsid w:val="00F615AB"/>
    <w:rsid w:val="00F8314A"/>
    <w:rsid w:val="00FB0ADC"/>
    <w:rsid w:val="00FE40E6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AA8B1"/>
  <w15:docId w15:val="{9348E85C-F47D-40DF-BD21-7CE523E8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66B8C"/>
    <w:rPr>
      <w:sz w:val="24"/>
      <w:szCs w:val="24"/>
    </w:rPr>
  </w:style>
  <w:style w:type="paragraph" w:styleId="Heading1">
    <w:name w:val="heading 1"/>
    <w:basedOn w:val="Normal"/>
    <w:next w:val="Normal"/>
    <w:qFormat/>
    <w:rsid w:val="00766B8C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41981b58-cef6-4349-9c91-bbd19565b0de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D9A4AA58520A4EB49C7363BF9230F1" ma:contentTypeVersion="16" ma:contentTypeDescription="Create a new document." ma:contentTypeScope="" ma:versionID="ee049dd9f82383ca917c7d9ba1803152">
  <xsd:schema xmlns:xsd="http://www.w3.org/2001/XMLSchema" xmlns:xs="http://www.w3.org/2001/XMLSchema" xmlns:p="http://schemas.microsoft.com/office/2006/metadata/properties" xmlns:ns2="c5199333-f6e7-4a32-8c9c-3221c9bf780c" xmlns:ns3="af89d82f-a95f-444f-9ed1-59402728e07b" xmlns:ns4="8c72da16-686b-4edb-a659-eb18f84a318b" xmlns:ns5="8cbcacce-8d84-47cc-bc96-b3e7f1d5309b" targetNamespace="http://schemas.microsoft.com/office/2006/metadata/properties" ma:root="true" ma:fieldsID="b26b8d3f84ac2d0bdabfbaaa947cc55e" ns2:_="" ns3:_="" ns4:_="" ns5:_="">
    <xsd:import namespace="c5199333-f6e7-4a32-8c9c-3221c9bf780c"/>
    <xsd:import namespace="af89d82f-a95f-444f-9ed1-59402728e07b"/>
    <xsd:import namespace="8c72da16-686b-4edb-a659-eb18f84a318b"/>
    <xsd:import namespace="8cbcacce-8d84-47cc-bc96-b3e7f1d5309b"/>
    <xsd:element name="properties">
      <xsd:complexType>
        <xsd:sequence>
          <xsd:element name="documentManagement">
            <xsd:complexType>
              <xsd:all>
                <xsd:element ref="ns2:n5d5f5d6c14145efb49ea8428ef11640" minOccurs="0"/>
                <xsd:element ref="ns2:TaxCatchAll" minOccurs="0"/>
                <xsd:element ref="ns2:TaxCatchAllLabel" minOccurs="0"/>
                <xsd:element ref="ns3:MediaServiceOCR" minOccurs="0"/>
                <xsd:element ref="ns4:p7dd684e15a145f18be3734673dcf194" minOccurs="0"/>
                <xsd:element ref="ns5:SharedWithDetails" minOccurs="0"/>
                <xsd:element ref="ns5:SharedWithUsers" minOccurs="0"/>
                <xsd:element ref="ns3:MediaServiceMetadata" minOccurs="0"/>
                <xsd:element ref="ns3:MediaServiceFastMetadata" minOccurs="0"/>
                <xsd:element ref="ns3:MediaServiceLocation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99333-f6e7-4a32-8c9c-3221c9bf780c" elementFormDefault="qualified">
    <xsd:import namespace="http://schemas.microsoft.com/office/2006/documentManagement/types"/>
    <xsd:import namespace="http://schemas.microsoft.com/office/infopath/2007/PartnerControls"/>
    <xsd:element name="n5d5f5d6c14145efb49ea8428ef11640" ma:index="8" nillable="true" ma:taxonomy="true" ma:internalName="n5d5f5d6c14145efb49ea8428ef11640" ma:taxonomyFieldName="Location_Cov" ma:displayName="COV.Site" ma:readOnly="false" ma:default="" ma:fieldId="{75d5f5d6-c141-45ef-b49e-a8428ef11640}" ma:sspId="41981b58-cef6-4349-9c91-bbd19565b0de" ma:termSetId="86a46727-0b0b-466f-9193-0b38de3ef7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e94eac0d-ba18-4b07-8e38-217489571503}" ma:internalName="TaxCatchAll" ma:showField="CatchAllData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94eac0d-ba18-4b07-8e38-217489571503}" ma:internalName="TaxCatchAllLabel" ma:readOnly="true" ma:showField="CatchAllDataLabel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9d82f-a95f-444f-9ed1-59402728e07b" elementFormDefault="qualified">
    <xsd:import namespace="http://schemas.microsoft.com/office/2006/documentManagement/types"/>
    <xsd:import namespace="http://schemas.microsoft.com/office/infopath/2007/PartnerControls"/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2da16-686b-4edb-a659-eb18f84a318b" elementFormDefault="qualified">
    <xsd:import namespace="http://schemas.microsoft.com/office/2006/documentManagement/types"/>
    <xsd:import namespace="http://schemas.microsoft.com/office/infopath/2007/PartnerControls"/>
    <xsd:element name="p7dd684e15a145f18be3734673dcf194" ma:index="14" nillable="true" ma:taxonomy="true" ma:internalName="p7dd684e15a145f18be3734673dcf194" ma:taxonomyFieldName="Foundations_x0020_Category" ma:displayName="Foundations Category" ma:default="" ma:fieldId="{97dd684e-15a1-45f1-8be3-734673dcf194}" ma:sspId="41981b58-cef6-4349-9c91-bbd19565b0de" ma:termSetId="c400edb0-5ccd-425e-9d1b-e7f9738949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cacce-8d84-47cc-bc96-b3e7f1d5309b" elementFormDefault="qualified">
    <xsd:import namespace="http://schemas.microsoft.com/office/2006/documentManagement/types"/>
    <xsd:import namespace="http://schemas.microsoft.com/office/infopath/2007/PartnerControls"/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5d5f5d6c14145efb49ea8428ef11640 xmlns="c5199333-f6e7-4a32-8c9c-3221c9bf780c">
      <Terms xmlns="http://schemas.microsoft.com/office/infopath/2007/PartnerControls"/>
    </n5d5f5d6c14145efb49ea8428ef11640>
    <TaxCatchAll xmlns="c5199333-f6e7-4a32-8c9c-3221c9bf780c" xsi:nil="true"/>
    <p7dd684e15a145f18be3734673dcf194 xmlns="8c72da16-686b-4edb-a659-eb18f84a318b">
      <Terms xmlns="http://schemas.microsoft.com/office/infopath/2007/PartnerControls"/>
    </p7dd684e15a145f18be3734673dcf19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4926B9-F7BC-4EF8-A916-F538C65B3C9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0C8403D-EF1C-4B68-97D2-8620586A7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99333-f6e7-4a32-8c9c-3221c9bf780c"/>
    <ds:schemaRef ds:uri="af89d82f-a95f-444f-9ed1-59402728e07b"/>
    <ds:schemaRef ds:uri="8c72da16-686b-4edb-a659-eb18f84a318b"/>
    <ds:schemaRef ds:uri="8cbcacce-8d84-47cc-bc96-b3e7f1d53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54A2E8-7D4B-4CB3-B82D-4A1E223E2098}">
  <ds:schemaRefs>
    <ds:schemaRef ds:uri="http://schemas.microsoft.com/office/2006/metadata/properties"/>
    <ds:schemaRef ds:uri="http://schemas.microsoft.com/office/infopath/2007/PartnerControls"/>
    <ds:schemaRef ds:uri="c5199333-f6e7-4a32-8c9c-3221c9bf780c"/>
    <ds:schemaRef ds:uri="8c72da16-686b-4edb-a659-eb18f84a318b"/>
  </ds:schemaRefs>
</ds:datastoreItem>
</file>

<file path=customXml/itemProps4.xml><?xml version="1.0" encoding="utf-8"?>
<ds:datastoreItem xmlns:ds="http://schemas.openxmlformats.org/officeDocument/2006/customXml" ds:itemID="{FCC3F290-1703-482A-B36B-F840BE4A62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4, 2006</vt:lpstr>
    </vt:vector>
  </TitlesOfParts>
  <Company>Partners HealthCare System, Inc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4, 2006</dc:title>
  <dc:creator>Information Systems</dc:creator>
  <cp:lastModifiedBy>Erin M Mckenney</cp:lastModifiedBy>
  <cp:revision>7</cp:revision>
  <cp:lastPrinted>2013-12-06T13:47:00Z</cp:lastPrinted>
  <dcterms:created xsi:type="dcterms:W3CDTF">2022-03-03T19:47:00Z</dcterms:created>
  <dcterms:modified xsi:type="dcterms:W3CDTF">2022-03-0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7D9A4AA58520A4EB49C7363BF9230F1</vt:lpwstr>
  </property>
  <property fmtid="{D5CDD505-2E9C-101B-9397-08002B2CF9AE}" pid="4" name="Location_Cov">
    <vt:lpwstr/>
  </property>
  <property fmtid="{D5CDD505-2E9C-101B-9397-08002B2CF9AE}" pid="5" name="Foundations Category">
    <vt:lpwstr/>
  </property>
</Properties>
</file>